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3A52BA" w14:textId="77777777" w:rsidR="00883AE6" w:rsidRDefault="00883AE6" w:rsidP="00883AE6">
      <w:pPr>
        <w:rPr>
          <w:rFonts w:cstheme="minorHAnsi"/>
          <w:b/>
          <w:color w:val="000000" w:themeColor="text1"/>
          <w:sz w:val="28"/>
          <w:szCs w:val="28"/>
        </w:rPr>
      </w:pPr>
      <w:bookmarkStart w:id="0" w:name="_GoBack"/>
      <w:bookmarkEnd w:id="0"/>
      <w:r w:rsidRPr="002C42D0">
        <w:rPr>
          <w:rFonts w:cstheme="minorHAnsi"/>
          <w:b/>
          <w:color w:val="000000" w:themeColor="text1"/>
          <w:sz w:val="28"/>
          <w:szCs w:val="28"/>
        </w:rPr>
        <w:t xml:space="preserve">Female outperformance in voluntary running persists in </w:t>
      </w:r>
      <w:proofErr w:type="spellStart"/>
      <w:r w:rsidRPr="002C42D0">
        <w:rPr>
          <w:rFonts w:cstheme="minorHAnsi"/>
          <w:b/>
          <w:color w:val="000000" w:themeColor="text1"/>
          <w:sz w:val="28"/>
          <w:szCs w:val="28"/>
        </w:rPr>
        <w:t>dystrophin</w:t>
      </w:r>
      <w:proofErr w:type="spellEnd"/>
      <w:r w:rsidRPr="002C42D0">
        <w:rPr>
          <w:rFonts w:cstheme="minorHAnsi"/>
          <w:b/>
          <w:color w:val="000000" w:themeColor="text1"/>
          <w:sz w:val="28"/>
          <w:szCs w:val="28"/>
        </w:rPr>
        <w:t xml:space="preserve">-null and </w:t>
      </w:r>
      <w:proofErr w:type="spellStart"/>
      <w:r w:rsidRPr="002C42D0">
        <w:rPr>
          <w:rFonts w:cstheme="minorHAnsi"/>
          <w:b/>
          <w:color w:val="000000" w:themeColor="text1"/>
          <w:sz w:val="28"/>
          <w:szCs w:val="28"/>
        </w:rPr>
        <w:t>klotho</w:t>
      </w:r>
      <w:proofErr w:type="spellEnd"/>
      <w:r w:rsidRPr="002C42D0">
        <w:rPr>
          <w:rFonts w:cstheme="minorHAnsi"/>
          <w:b/>
          <w:color w:val="000000" w:themeColor="text1"/>
          <w:sz w:val="28"/>
          <w:szCs w:val="28"/>
        </w:rPr>
        <w:t xml:space="preserve">-overexpressing </w:t>
      </w:r>
      <w:r>
        <w:rPr>
          <w:rFonts w:cstheme="minorHAnsi"/>
          <w:b/>
          <w:color w:val="000000" w:themeColor="text1"/>
          <w:sz w:val="28"/>
          <w:szCs w:val="28"/>
        </w:rPr>
        <w:t>mice</w:t>
      </w:r>
    </w:p>
    <w:p w14:paraId="638461D7" w14:textId="77777777" w:rsidR="00883AE6" w:rsidRPr="002C42D0" w:rsidRDefault="00883AE6" w:rsidP="00883AE6">
      <w:pPr>
        <w:rPr>
          <w:rFonts w:cstheme="minorHAnsi"/>
          <w:b/>
          <w:color w:val="000000" w:themeColor="text1"/>
          <w:sz w:val="24"/>
          <w:szCs w:val="24"/>
        </w:rPr>
      </w:pPr>
    </w:p>
    <w:p w14:paraId="6B01F04C" w14:textId="206FBE64" w:rsidR="00883AE6" w:rsidRDefault="00883AE6" w:rsidP="00883AE6">
      <w:pPr>
        <w:rPr>
          <w:rFonts w:cstheme="minorHAnsi"/>
          <w:color w:val="000000" w:themeColor="text1"/>
          <w:sz w:val="24"/>
          <w:szCs w:val="24"/>
        </w:rPr>
      </w:pPr>
      <w:r w:rsidRPr="00ED0E86">
        <w:rPr>
          <w:rFonts w:cstheme="minorHAnsi"/>
          <w:color w:val="000000" w:themeColor="text1"/>
          <w:sz w:val="24"/>
          <w:szCs w:val="24"/>
        </w:rPr>
        <w:t>Mich</w:t>
      </w:r>
      <w:r>
        <w:rPr>
          <w:rFonts w:cstheme="minorHAnsi"/>
          <w:color w:val="000000" w:themeColor="text1"/>
          <w:sz w:val="24"/>
          <w:szCs w:val="24"/>
        </w:rPr>
        <w:t>a</w:t>
      </w:r>
      <w:r w:rsidRPr="00ED0E86">
        <w:rPr>
          <w:rFonts w:cstheme="minorHAnsi"/>
          <w:color w:val="000000" w:themeColor="text1"/>
          <w:sz w:val="24"/>
          <w:szCs w:val="24"/>
        </w:rPr>
        <w:t>el Phelps</w:t>
      </w:r>
      <w:r>
        <w:rPr>
          <w:rFonts w:cstheme="minorHAnsi"/>
          <w:color w:val="000000" w:themeColor="text1"/>
          <w:sz w:val="24"/>
          <w:szCs w:val="24"/>
          <w:vertAlign w:val="superscript"/>
        </w:rPr>
        <w:t xml:space="preserve"> </w:t>
      </w:r>
      <w:r w:rsidRPr="00ED0E86">
        <w:rPr>
          <w:rFonts w:cstheme="minorHAnsi"/>
          <w:color w:val="000000" w:themeColor="text1"/>
          <w:sz w:val="24"/>
          <w:szCs w:val="24"/>
        </w:rPr>
        <w:t xml:space="preserve">and </w:t>
      </w:r>
      <w:proofErr w:type="spellStart"/>
      <w:r w:rsidRPr="00ED0E86">
        <w:rPr>
          <w:rFonts w:cstheme="minorHAnsi"/>
          <w:color w:val="000000" w:themeColor="text1"/>
          <w:sz w:val="24"/>
          <w:szCs w:val="24"/>
        </w:rPr>
        <w:t>Zipora</w:t>
      </w:r>
      <w:proofErr w:type="spellEnd"/>
      <w:r w:rsidRPr="00ED0E86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ED0E86">
        <w:rPr>
          <w:rFonts w:cstheme="minorHAnsi"/>
          <w:color w:val="000000" w:themeColor="text1"/>
          <w:sz w:val="24"/>
          <w:szCs w:val="24"/>
        </w:rPr>
        <w:t>Yablonka-Reuveni</w:t>
      </w:r>
      <w:proofErr w:type="spellEnd"/>
    </w:p>
    <w:p w14:paraId="79E7D845" w14:textId="77777777" w:rsidR="00883AE6" w:rsidRDefault="00883AE6" w:rsidP="00883AE6">
      <w:pPr>
        <w:rPr>
          <w:rFonts w:cstheme="minorHAnsi"/>
          <w:color w:val="000000" w:themeColor="text1"/>
          <w:sz w:val="24"/>
          <w:szCs w:val="24"/>
        </w:rPr>
      </w:pPr>
    </w:p>
    <w:p w14:paraId="4E60B604" w14:textId="2BAC95A4" w:rsidR="00883AE6" w:rsidRDefault="00883AE6" w:rsidP="00883AE6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Supplemental Material</w:t>
      </w:r>
    </w:p>
    <w:p w14:paraId="0648F2F0" w14:textId="77777777" w:rsidR="00F560C4" w:rsidRDefault="00F560C4" w:rsidP="00883AE6">
      <w:pPr>
        <w:rPr>
          <w:rFonts w:cstheme="minorHAnsi"/>
          <w:color w:val="000000" w:themeColor="text1"/>
          <w:sz w:val="24"/>
          <w:szCs w:val="24"/>
        </w:rPr>
      </w:pPr>
    </w:p>
    <w:p w14:paraId="379C8827" w14:textId="77777777" w:rsidR="00F560C4" w:rsidRPr="00ED0E86" w:rsidRDefault="00F560C4" w:rsidP="00883AE6">
      <w:pPr>
        <w:rPr>
          <w:rFonts w:cstheme="minorHAnsi"/>
          <w:color w:val="000000" w:themeColor="text1"/>
          <w:sz w:val="24"/>
          <w:szCs w:val="24"/>
        </w:rPr>
      </w:pPr>
    </w:p>
    <w:p w14:paraId="57787E0A" w14:textId="74BD3A92" w:rsidR="00EC6CF2" w:rsidRDefault="00F560C4" w:rsidP="00C05D25">
      <w:pPr>
        <w:spacing w:line="480" w:lineRule="auto"/>
        <w:rPr>
          <w:rFonts w:cs="Arial"/>
          <w:sz w:val="24"/>
          <w:szCs w:val="24"/>
        </w:rPr>
      </w:pPr>
      <w:r w:rsidRPr="00613792">
        <w:rPr>
          <w:b/>
          <w:sz w:val="24"/>
          <w:szCs w:val="24"/>
        </w:rPr>
        <w:t xml:space="preserve">Figure </w:t>
      </w:r>
      <w:r>
        <w:rPr>
          <w:b/>
          <w:sz w:val="24"/>
          <w:szCs w:val="24"/>
        </w:rPr>
        <w:t>S</w:t>
      </w:r>
      <w:r w:rsidRPr="00613792">
        <w:rPr>
          <w:b/>
          <w:sz w:val="24"/>
          <w:szCs w:val="24"/>
        </w:rPr>
        <w:t xml:space="preserve">1.  </w:t>
      </w:r>
      <w:proofErr w:type="spellStart"/>
      <w:r w:rsidRPr="00613792">
        <w:rPr>
          <w:b/>
          <w:sz w:val="24"/>
          <w:szCs w:val="24"/>
        </w:rPr>
        <w:t>Klotho</w:t>
      </w:r>
      <w:proofErr w:type="spellEnd"/>
      <w:r w:rsidRPr="00613792">
        <w:rPr>
          <w:b/>
          <w:sz w:val="24"/>
          <w:szCs w:val="24"/>
        </w:rPr>
        <w:t xml:space="preserve"> expression validation. </w:t>
      </w:r>
      <w:r w:rsidR="00C05D25">
        <w:rPr>
          <w:rFonts w:cstheme="minorHAnsi"/>
          <w:b/>
          <w:sz w:val="24"/>
          <w:szCs w:val="24"/>
        </w:rPr>
        <w:t xml:space="preserve"> </w:t>
      </w:r>
      <w:r w:rsidR="00C05D25">
        <w:rPr>
          <w:sz w:val="24"/>
          <w:szCs w:val="24"/>
        </w:rPr>
        <w:t xml:space="preserve">Quantification of </w:t>
      </w:r>
      <w:proofErr w:type="spellStart"/>
      <w:r w:rsidR="00C05D25">
        <w:rPr>
          <w:sz w:val="24"/>
          <w:szCs w:val="24"/>
        </w:rPr>
        <w:t>klotho</w:t>
      </w:r>
      <w:proofErr w:type="spellEnd"/>
      <w:r w:rsidR="00C05D25">
        <w:rPr>
          <w:sz w:val="24"/>
          <w:szCs w:val="24"/>
        </w:rPr>
        <w:t xml:space="preserve"> expression </w:t>
      </w:r>
      <w:r w:rsidR="00C05D25" w:rsidRPr="00714934">
        <w:rPr>
          <w:sz w:val="24"/>
          <w:szCs w:val="24"/>
        </w:rPr>
        <w:t>levels across</w:t>
      </w:r>
      <w:r w:rsidR="00C05D25">
        <w:rPr>
          <w:color w:val="FF0000"/>
          <w:sz w:val="24"/>
          <w:szCs w:val="24"/>
        </w:rPr>
        <w:t xml:space="preserve"> </w:t>
      </w:r>
      <w:r w:rsidR="00C05D25">
        <w:rPr>
          <w:sz w:val="24"/>
          <w:szCs w:val="24"/>
        </w:rPr>
        <w:t xml:space="preserve">mouse strains as shown by </w:t>
      </w:r>
      <w:proofErr w:type="spellStart"/>
      <w:r w:rsidR="00C05D25">
        <w:rPr>
          <w:rFonts w:cstheme="minorHAnsi"/>
          <w:sz w:val="24"/>
          <w:szCs w:val="24"/>
        </w:rPr>
        <w:t>Δ</w:t>
      </w:r>
      <w:r w:rsidR="00C05D25">
        <w:rPr>
          <w:sz w:val="24"/>
          <w:szCs w:val="24"/>
        </w:rPr>
        <w:t>Ct</w:t>
      </w:r>
      <w:proofErr w:type="spellEnd"/>
      <w:r w:rsidR="00C05D25">
        <w:rPr>
          <w:sz w:val="24"/>
          <w:szCs w:val="24"/>
        </w:rPr>
        <w:t xml:space="preserve"> </w:t>
      </w:r>
      <w:proofErr w:type="spellStart"/>
      <w:r w:rsidR="00C05D25">
        <w:rPr>
          <w:sz w:val="24"/>
          <w:szCs w:val="24"/>
        </w:rPr>
        <w:t>qRT</w:t>
      </w:r>
      <w:proofErr w:type="spellEnd"/>
      <w:r w:rsidR="00C05D25">
        <w:rPr>
          <w:sz w:val="24"/>
          <w:szCs w:val="24"/>
        </w:rPr>
        <w:t xml:space="preserve">-PCR levels normalized to the </w:t>
      </w:r>
      <w:r w:rsidR="00C05D25" w:rsidRPr="00E80124">
        <w:rPr>
          <w:color w:val="000000" w:themeColor="text1"/>
          <w:sz w:val="24"/>
          <w:szCs w:val="24"/>
        </w:rPr>
        <w:t>expression of Ef1</w:t>
      </w:r>
      <w:r w:rsidR="00C05D25" w:rsidRPr="00E80124">
        <w:rPr>
          <w:rFonts w:cstheme="minorHAnsi"/>
          <w:color w:val="000000" w:themeColor="text1"/>
          <w:sz w:val="24"/>
          <w:szCs w:val="24"/>
        </w:rPr>
        <w:t>α</w:t>
      </w:r>
      <w:r w:rsidR="00C05D25" w:rsidRPr="00E80124">
        <w:rPr>
          <w:color w:val="000000" w:themeColor="text1"/>
          <w:sz w:val="24"/>
          <w:szCs w:val="24"/>
        </w:rPr>
        <w:t xml:space="preserve">.  </w:t>
      </w:r>
      <w:proofErr w:type="spellStart"/>
      <w:r w:rsidR="00C05D25" w:rsidRPr="00E80124">
        <w:rPr>
          <w:color w:val="000000" w:themeColor="text1"/>
          <w:sz w:val="24"/>
          <w:szCs w:val="24"/>
        </w:rPr>
        <w:t>Klotho</w:t>
      </w:r>
      <w:proofErr w:type="spellEnd"/>
      <w:r w:rsidR="00C05D25" w:rsidRPr="00E80124">
        <w:rPr>
          <w:color w:val="000000" w:themeColor="text1"/>
          <w:sz w:val="24"/>
          <w:szCs w:val="24"/>
        </w:rPr>
        <w:t xml:space="preserve"> transcript levels were measured in representative male (blue) or female (gold) mice using tissue from the diaphragm, </w:t>
      </w:r>
      <w:proofErr w:type="spellStart"/>
      <w:r w:rsidR="00C05D25" w:rsidRPr="00E80124">
        <w:rPr>
          <w:rFonts w:cstheme="minorHAnsi"/>
          <w:color w:val="000000" w:themeColor="text1"/>
          <w:sz w:val="24"/>
          <w:szCs w:val="24"/>
        </w:rPr>
        <w:t>tibialis</w:t>
      </w:r>
      <w:proofErr w:type="spellEnd"/>
      <w:r w:rsidR="00C05D25" w:rsidRPr="00E80124">
        <w:rPr>
          <w:rFonts w:cstheme="minorHAnsi"/>
          <w:color w:val="000000" w:themeColor="text1"/>
          <w:sz w:val="24"/>
          <w:szCs w:val="24"/>
        </w:rPr>
        <w:t xml:space="preserve"> anterior (TA), and the kidney.  For all strains, the robust endogenous levels of </w:t>
      </w:r>
      <w:proofErr w:type="spellStart"/>
      <w:r w:rsidR="00C05D25" w:rsidRPr="00E80124">
        <w:rPr>
          <w:rFonts w:cstheme="minorHAnsi"/>
          <w:color w:val="000000" w:themeColor="text1"/>
          <w:sz w:val="24"/>
          <w:szCs w:val="24"/>
        </w:rPr>
        <w:t>klotho</w:t>
      </w:r>
      <w:proofErr w:type="spellEnd"/>
      <w:r w:rsidR="00C05D25" w:rsidRPr="00E80124">
        <w:rPr>
          <w:rFonts w:cstheme="minorHAnsi"/>
          <w:color w:val="000000" w:themeColor="text1"/>
          <w:sz w:val="24"/>
          <w:szCs w:val="24"/>
        </w:rPr>
        <w:t xml:space="preserve"> in the kidney mask any possible additional expression </w:t>
      </w:r>
      <w:r w:rsidR="00C05D25">
        <w:rPr>
          <w:rFonts w:cstheme="minorHAnsi"/>
          <w:sz w:val="24"/>
          <w:szCs w:val="24"/>
        </w:rPr>
        <w:t xml:space="preserve">of the </w:t>
      </w:r>
      <w:proofErr w:type="spellStart"/>
      <w:r w:rsidR="00C05D25">
        <w:rPr>
          <w:rFonts w:cstheme="minorHAnsi"/>
          <w:sz w:val="24"/>
          <w:szCs w:val="24"/>
        </w:rPr>
        <w:t>klotho</w:t>
      </w:r>
      <w:proofErr w:type="spellEnd"/>
      <w:r w:rsidR="00C05D25">
        <w:rPr>
          <w:rFonts w:cstheme="minorHAnsi"/>
          <w:sz w:val="24"/>
          <w:szCs w:val="24"/>
        </w:rPr>
        <w:t xml:space="preserve"> transgene. </w:t>
      </w:r>
      <w:r w:rsidR="00C05D25" w:rsidRPr="00B10203">
        <w:rPr>
          <w:rFonts w:cs="Arial"/>
          <w:sz w:val="24"/>
          <w:szCs w:val="24"/>
        </w:rPr>
        <w:t>The primer sets and RT-</w:t>
      </w:r>
      <w:proofErr w:type="spellStart"/>
      <w:r w:rsidR="00C05D25">
        <w:rPr>
          <w:rFonts w:cs="Arial"/>
          <w:sz w:val="24"/>
          <w:szCs w:val="24"/>
        </w:rPr>
        <w:t>q</w:t>
      </w:r>
      <w:r w:rsidR="00C05D25" w:rsidRPr="00B10203">
        <w:rPr>
          <w:rFonts w:cs="Arial"/>
          <w:sz w:val="24"/>
          <w:szCs w:val="24"/>
        </w:rPr>
        <w:t>PCR</w:t>
      </w:r>
      <w:proofErr w:type="spellEnd"/>
      <w:r w:rsidR="00C05D25" w:rsidRPr="00B10203">
        <w:rPr>
          <w:rFonts w:cs="Arial"/>
          <w:sz w:val="24"/>
          <w:szCs w:val="24"/>
        </w:rPr>
        <w:t xml:space="preserve"> protocols used for gene expression analysis of the </w:t>
      </w:r>
      <w:proofErr w:type="spellStart"/>
      <w:r w:rsidR="00C05D25" w:rsidRPr="00B10203">
        <w:rPr>
          <w:rFonts w:cs="Arial"/>
          <w:sz w:val="24"/>
          <w:szCs w:val="24"/>
        </w:rPr>
        <w:t>klotho</w:t>
      </w:r>
      <w:proofErr w:type="spellEnd"/>
      <w:r w:rsidR="00C05D25" w:rsidRPr="00B10203">
        <w:rPr>
          <w:rFonts w:cs="Arial"/>
          <w:sz w:val="24"/>
          <w:szCs w:val="24"/>
        </w:rPr>
        <w:t xml:space="preserve"> transgene are described in detail in Phelps </w:t>
      </w:r>
      <w:proofErr w:type="gramStart"/>
      <w:r w:rsidR="00C05D25" w:rsidRPr="00B10203">
        <w:rPr>
          <w:rFonts w:cs="Arial"/>
          <w:sz w:val="24"/>
          <w:szCs w:val="24"/>
        </w:rPr>
        <w:t>et</w:t>
      </w:r>
      <w:proofErr w:type="gramEnd"/>
      <w:r w:rsidR="00C05D25" w:rsidRPr="00B10203">
        <w:rPr>
          <w:rFonts w:cs="Arial"/>
          <w:sz w:val="24"/>
          <w:szCs w:val="24"/>
        </w:rPr>
        <w:t>. al., 2013.</w:t>
      </w:r>
    </w:p>
    <w:p w14:paraId="44881FEC" w14:textId="48642481" w:rsidR="00EC6CF2" w:rsidRDefault="00EC6CF2" w:rsidP="00C05D25">
      <w:pPr>
        <w:spacing w:line="480" w:lineRule="auto"/>
        <w:rPr>
          <w:rFonts w:cstheme="minorHAnsi"/>
          <w:b/>
          <w:sz w:val="24"/>
          <w:szCs w:val="24"/>
        </w:rPr>
      </w:pPr>
      <w:r w:rsidRPr="00EC6CF2">
        <w:rPr>
          <w:rFonts w:cstheme="minorHAnsi"/>
          <w:b/>
          <w:noProof/>
          <w:sz w:val="24"/>
          <w:szCs w:val="24"/>
          <w:lang w:val="en-IN" w:eastAsia="en-IN"/>
        </w:rPr>
        <w:drawing>
          <wp:inline distT="0" distB="0" distL="0" distR="0" wp14:anchorId="44D932BE" wp14:editId="4C36FE0E">
            <wp:extent cx="5943600" cy="37312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lotho Figure S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6CF2" w:rsidSect="000E2CE9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C6BB1F" w14:textId="77777777" w:rsidR="0054232C" w:rsidRDefault="0054232C" w:rsidP="00235980">
      <w:r>
        <w:separator/>
      </w:r>
    </w:p>
  </w:endnote>
  <w:endnote w:type="continuationSeparator" w:id="0">
    <w:p w14:paraId="11924458" w14:textId="77777777" w:rsidR="0054232C" w:rsidRDefault="0054232C" w:rsidP="002359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45705" w14:textId="77777777" w:rsidR="009D7CC1" w:rsidRDefault="009D7CC1" w:rsidP="005743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9C8F5B" w14:textId="77777777" w:rsidR="009D7CC1" w:rsidRDefault="009D7CC1" w:rsidP="0057439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3C3DC" w14:textId="72B0CDA4" w:rsidR="009D7CC1" w:rsidRDefault="009D7CC1" w:rsidP="005743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627CF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E5EE4D" w14:textId="77777777" w:rsidR="009D7CC1" w:rsidRDefault="009D7CC1" w:rsidP="0057439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6CEBCB" w14:textId="77777777" w:rsidR="0054232C" w:rsidRDefault="0054232C" w:rsidP="00235980">
      <w:r>
        <w:separator/>
      </w:r>
    </w:p>
  </w:footnote>
  <w:footnote w:type="continuationSeparator" w:id="0">
    <w:p w14:paraId="196DB391" w14:textId="77777777" w:rsidR="0054232C" w:rsidRDefault="0054232C" w:rsidP="002359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DC38F4E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99E506C"/>
    <w:multiLevelType w:val="hybridMultilevel"/>
    <w:tmpl w:val="06A4224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862DFD"/>
    <w:multiLevelType w:val="hybridMultilevel"/>
    <w:tmpl w:val="90BC2026"/>
    <w:lvl w:ilvl="0" w:tplc="A62EC5C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TYwtjAwtjQ2MzZX0lEKTi0uzszPAykwrwUAtllnACwAAAA="/>
  </w:docVars>
  <w:rsids>
    <w:rsidRoot w:val="00736775"/>
    <w:rsid w:val="0000211C"/>
    <w:rsid w:val="00007048"/>
    <w:rsid w:val="000101A3"/>
    <w:rsid w:val="00011903"/>
    <w:rsid w:val="0001266E"/>
    <w:rsid w:val="00017E77"/>
    <w:rsid w:val="00021768"/>
    <w:rsid w:val="00023F62"/>
    <w:rsid w:val="0002631C"/>
    <w:rsid w:val="000273E1"/>
    <w:rsid w:val="00031276"/>
    <w:rsid w:val="000321DD"/>
    <w:rsid w:val="00034067"/>
    <w:rsid w:val="00036412"/>
    <w:rsid w:val="00036D50"/>
    <w:rsid w:val="00043559"/>
    <w:rsid w:val="00050F00"/>
    <w:rsid w:val="00053386"/>
    <w:rsid w:val="00053D1B"/>
    <w:rsid w:val="0005447F"/>
    <w:rsid w:val="0005581F"/>
    <w:rsid w:val="0005637C"/>
    <w:rsid w:val="000614B4"/>
    <w:rsid w:val="00061A25"/>
    <w:rsid w:val="00063B74"/>
    <w:rsid w:val="0006474F"/>
    <w:rsid w:val="00067E79"/>
    <w:rsid w:val="00070F96"/>
    <w:rsid w:val="00075D2A"/>
    <w:rsid w:val="00075F22"/>
    <w:rsid w:val="00083F4C"/>
    <w:rsid w:val="00085200"/>
    <w:rsid w:val="00086160"/>
    <w:rsid w:val="0008644C"/>
    <w:rsid w:val="00086B15"/>
    <w:rsid w:val="00086B77"/>
    <w:rsid w:val="00087749"/>
    <w:rsid w:val="00093200"/>
    <w:rsid w:val="00093F55"/>
    <w:rsid w:val="00094432"/>
    <w:rsid w:val="00094A82"/>
    <w:rsid w:val="0009522A"/>
    <w:rsid w:val="000A0FBE"/>
    <w:rsid w:val="000A3217"/>
    <w:rsid w:val="000A448C"/>
    <w:rsid w:val="000A58B1"/>
    <w:rsid w:val="000A764D"/>
    <w:rsid w:val="000B4CC6"/>
    <w:rsid w:val="000B4ED1"/>
    <w:rsid w:val="000B55C4"/>
    <w:rsid w:val="000B5822"/>
    <w:rsid w:val="000B6C6D"/>
    <w:rsid w:val="000C0528"/>
    <w:rsid w:val="000C338E"/>
    <w:rsid w:val="000C3C29"/>
    <w:rsid w:val="000C6988"/>
    <w:rsid w:val="000D6D65"/>
    <w:rsid w:val="000D7448"/>
    <w:rsid w:val="000E2BC7"/>
    <w:rsid w:val="000E2CE9"/>
    <w:rsid w:val="000E3D2F"/>
    <w:rsid w:val="000E3D6E"/>
    <w:rsid w:val="000E44AF"/>
    <w:rsid w:val="000E6DC3"/>
    <w:rsid w:val="000E73BA"/>
    <w:rsid w:val="000F2DAC"/>
    <w:rsid w:val="000F3D61"/>
    <w:rsid w:val="000F5185"/>
    <w:rsid w:val="000F7C28"/>
    <w:rsid w:val="001032CB"/>
    <w:rsid w:val="00103D42"/>
    <w:rsid w:val="00104B52"/>
    <w:rsid w:val="001055A8"/>
    <w:rsid w:val="00105877"/>
    <w:rsid w:val="00105E32"/>
    <w:rsid w:val="00107A7F"/>
    <w:rsid w:val="00113A52"/>
    <w:rsid w:val="00113A8A"/>
    <w:rsid w:val="00115C22"/>
    <w:rsid w:val="00115CBB"/>
    <w:rsid w:val="001171B6"/>
    <w:rsid w:val="001171F1"/>
    <w:rsid w:val="00117D17"/>
    <w:rsid w:val="00121958"/>
    <w:rsid w:val="00125FE6"/>
    <w:rsid w:val="00127409"/>
    <w:rsid w:val="0012746D"/>
    <w:rsid w:val="001315AE"/>
    <w:rsid w:val="00140B35"/>
    <w:rsid w:val="001411BC"/>
    <w:rsid w:val="00142E10"/>
    <w:rsid w:val="0014320D"/>
    <w:rsid w:val="00146E7F"/>
    <w:rsid w:val="001512BB"/>
    <w:rsid w:val="0015177D"/>
    <w:rsid w:val="0015262F"/>
    <w:rsid w:val="00152B5B"/>
    <w:rsid w:val="00157323"/>
    <w:rsid w:val="001576CD"/>
    <w:rsid w:val="00161112"/>
    <w:rsid w:val="00164AE3"/>
    <w:rsid w:val="00164B8E"/>
    <w:rsid w:val="001656DA"/>
    <w:rsid w:val="00176733"/>
    <w:rsid w:val="00177CF0"/>
    <w:rsid w:val="0018348C"/>
    <w:rsid w:val="00184A33"/>
    <w:rsid w:val="00185374"/>
    <w:rsid w:val="00185C8B"/>
    <w:rsid w:val="00185DF7"/>
    <w:rsid w:val="00185EA9"/>
    <w:rsid w:val="00185F49"/>
    <w:rsid w:val="00186180"/>
    <w:rsid w:val="001875FB"/>
    <w:rsid w:val="00192799"/>
    <w:rsid w:val="00192FA3"/>
    <w:rsid w:val="0019350E"/>
    <w:rsid w:val="00196265"/>
    <w:rsid w:val="001968EA"/>
    <w:rsid w:val="00196F1C"/>
    <w:rsid w:val="00196FDE"/>
    <w:rsid w:val="00197A04"/>
    <w:rsid w:val="001A1511"/>
    <w:rsid w:val="001A1C71"/>
    <w:rsid w:val="001A344D"/>
    <w:rsid w:val="001A6C36"/>
    <w:rsid w:val="001A77F0"/>
    <w:rsid w:val="001A7FC3"/>
    <w:rsid w:val="001B1871"/>
    <w:rsid w:val="001B3758"/>
    <w:rsid w:val="001B60E3"/>
    <w:rsid w:val="001B7204"/>
    <w:rsid w:val="001B7F90"/>
    <w:rsid w:val="001C02A5"/>
    <w:rsid w:val="001C1B66"/>
    <w:rsid w:val="001C203C"/>
    <w:rsid w:val="001C3F20"/>
    <w:rsid w:val="001C4096"/>
    <w:rsid w:val="001C4AAE"/>
    <w:rsid w:val="001C7B9E"/>
    <w:rsid w:val="001D0E9F"/>
    <w:rsid w:val="001D2856"/>
    <w:rsid w:val="001D4236"/>
    <w:rsid w:val="001D49F5"/>
    <w:rsid w:val="001D7E42"/>
    <w:rsid w:val="001E1DD5"/>
    <w:rsid w:val="001E4E9E"/>
    <w:rsid w:val="001E69AB"/>
    <w:rsid w:val="001F0642"/>
    <w:rsid w:val="001F082F"/>
    <w:rsid w:val="001F12DD"/>
    <w:rsid w:val="001F4482"/>
    <w:rsid w:val="002005C8"/>
    <w:rsid w:val="00202A76"/>
    <w:rsid w:val="0020323D"/>
    <w:rsid w:val="00203488"/>
    <w:rsid w:val="00210CAE"/>
    <w:rsid w:val="0021108E"/>
    <w:rsid w:val="00211FF3"/>
    <w:rsid w:val="002158F2"/>
    <w:rsid w:val="00216910"/>
    <w:rsid w:val="00216BA3"/>
    <w:rsid w:val="00216E2C"/>
    <w:rsid w:val="00220934"/>
    <w:rsid w:val="00231921"/>
    <w:rsid w:val="00231A47"/>
    <w:rsid w:val="00232142"/>
    <w:rsid w:val="00235980"/>
    <w:rsid w:val="002366E5"/>
    <w:rsid w:val="00243678"/>
    <w:rsid w:val="002436E7"/>
    <w:rsid w:val="002450C9"/>
    <w:rsid w:val="002451FE"/>
    <w:rsid w:val="00245574"/>
    <w:rsid w:val="00246131"/>
    <w:rsid w:val="00246FC9"/>
    <w:rsid w:val="0025047B"/>
    <w:rsid w:val="00250AC1"/>
    <w:rsid w:val="00252575"/>
    <w:rsid w:val="00253E88"/>
    <w:rsid w:val="00253F0F"/>
    <w:rsid w:val="002540D9"/>
    <w:rsid w:val="002639C6"/>
    <w:rsid w:val="002659DD"/>
    <w:rsid w:val="00271268"/>
    <w:rsid w:val="00272641"/>
    <w:rsid w:val="00274648"/>
    <w:rsid w:val="00274737"/>
    <w:rsid w:val="00277D38"/>
    <w:rsid w:val="002818A2"/>
    <w:rsid w:val="0028331A"/>
    <w:rsid w:val="002922D8"/>
    <w:rsid w:val="002924CB"/>
    <w:rsid w:val="002927BB"/>
    <w:rsid w:val="00292C82"/>
    <w:rsid w:val="002935D6"/>
    <w:rsid w:val="00293AEF"/>
    <w:rsid w:val="00293FCD"/>
    <w:rsid w:val="0029552F"/>
    <w:rsid w:val="002958D0"/>
    <w:rsid w:val="00297527"/>
    <w:rsid w:val="00297F09"/>
    <w:rsid w:val="002A12E7"/>
    <w:rsid w:val="002A3AD7"/>
    <w:rsid w:val="002A4200"/>
    <w:rsid w:val="002A4FA2"/>
    <w:rsid w:val="002A7BBC"/>
    <w:rsid w:val="002B22D2"/>
    <w:rsid w:val="002B28AF"/>
    <w:rsid w:val="002B5C4C"/>
    <w:rsid w:val="002B60F4"/>
    <w:rsid w:val="002B684B"/>
    <w:rsid w:val="002C0515"/>
    <w:rsid w:val="002C0960"/>
    <w:rsid w:val="002C1807"/>
    <w:rsid w:val="002C239B"/>
    <w:rsid w:val="002C290E"/>
    <w:rsid w:val="002C3707"/>
    <w:rsid w:val="002C42D0"/>
    <w:rsid w:val="002D213F"/>
    <w:rsid w:val="002D21CD"/>
    <w:rsid w:val="002D30B6"/>
    <w:rsid w:val="002D3563"/>
    <w:rsid w:val="002D6D7D"/>
    <w:rsid w:val="002D78E6"/>
    <w:rsid w:val="002E0442"/>
    <w:rsid w:val="002E3087"/>
    <w:rsid w:val="002E4171"/>
    <w:rsid w:val="002E4FD2"/>
    <w:rsid w:val="002E57A2"/>
    <w:rsid w:val="002E684F"/>
    <w:rsid w:val="002F007B"/>
    <w:rsid w:val="002F06B1"/>
    <w:rsid w:val="002F35D9"/>
    <w:rsid w:val="002F379D"/>
    <w:rsid w:val="002F3F73"/>
    <w:rsid w:val="002F57A4"/>
    <w:rsid w:val="002F7AA3"/>
    <w:rsid w:val="00300AF4"/>
    <w:rsid w:val="00300E07"/>
    <w:rsid w:val="00302053"/>
    <w:rsid w:val="00302DA8"/>
    <w:rsid w:val="003048EF"/>
    <w:rsid w:val="00304C5E"/>
    <w:rsid w:val="00304F9F"/>
    <w:rsid w:val="003067DC"/>
    <w:rsid w:val="003114A6"/>
    <w:rsid w:val="00311CDD"/>
    <w:rsid w:val="003156E7"/>
    <w:rsid w:val="003224F7"/>
    <w:rsid w:val="00322528"/>
    <w:rsid w:val="003228ED"/>
    <w:rsid w:val="0032447A"/>
    <w:rsid w:val="00324884"/>
    <w:rsid w:val="00324B7C"/>
    <w:rsid w:val="00324FB5"/>
    <w:rsid w:val="00327101"/>
    <w:rsid w:val="003327E7"/>
    <w:rsid w:val="00332E25"/>
    <w:rsid w:val="003356AD"/>
    <w:rsid w:val="00336D26"/>
    <w:rsid w:val="0034101F"/>
    <w:rsid w:val="00343A47"/>
    <w:rsid w:val="0034589B"/>
    <w:rsid w:val="00345DF5"/>
    <w:rsid w:val="00347EA4"/>
    <w:rsid w:val="00352BCA"/>
    <w:rsid w:val="003540F5"/>
    <w:rsid w:val="00360818"/>
    <w:rsid w:val="00362E05"/>
    <w:rsid w:val="0036311D"/>
    <w:rsid w:val="00363131"/>
    <w:rsid w:val="00363892"/>
    <w:rsid w:val="00365377"/>
    <w:rsid w:val="003668BF"/>
    <w:rsid w:val="0036762B"/>
    <w:rsid w:val="003679AF"/>
    <w:rsid w:val="00367CF8"/>
    <w:rsid w:val="00370703"/>
    <w:rsid w:val="00371E22"/>
    <w:rsid w:val="00372826"/>
    <w:rsid w:val="00372FFE"/>
    <w:rsid w:val="00377C0C"/>
    <w:rsid w:val="0038074D"/>
    <w:rsid w:val="00381D51"/>
    <w:rsid w:val="00382B57"/>
    <w:rsid w:val="00383460"/>
    <w:rsid w:val="00383936"/>
    <w:rsid w:val="00383F38"/>
    <w:rsid w:val="00384803"/>
    <w:rsid w:val="00386076"/>
    <w:rsid w:val="003863B6"/>
    <w:rsid w:val="003865BC"/>
    <w:rsid w:val="003926B5"/>
    <w:rsid w:val="00392B6B"/>
    <w:rsid w:val="00394B31"/>
    <w:rsid w:val="00397AAE"/>
    <w:rsid w:val="003A0604"/>
    <w:rsid w:val="003A203F"/>
    <w:rsid w:val="003A475B"/>
    <w:rsid w:val="003A4FF7"/>
    <w:rsid w:val="003A630E"/>
    <w:rsid w:val="003A6E7C"/>
    <w:rsid w:val="003A7B9E"/>
    <w:rsid w:val="003B107E"/>
    <w:rsid w:val="003B1EDC"/>
    <w:rsid w:val="003B25BD"/>
    <w:rsid w:val="003B77BF"/>
    <w:rsid w:val="003C0D42"/>
    <w:rsid w:val="003C0FB3"/>
    <w:rsid w:val="003C266A"/>
    <w:rsid w:val="003C26AF"/>
    <w:rsid w:val="003C43F8"/>
    <w:rsid w:val="003D0A93"/>
    <w:rsid w:val="003D24F0"/>
    <w:rsid w:val="003D375A"/>
    <w:rsid w:val="003D5E89"/>
    <w:rsid w:val="003D667B"/>
    <w:rsid w:val="003E7408"/>
    <w:rsid w:val="003F1800"/>
    <w:rsid w:val="003F358F"/>
    <w:rsid w:val="003F7370"/>
    <w:rsid w:val="003F7AA1"/>
    <w:rsid w:val="00400509"/>
    <w:rsid w:val="00400D4D"/>
    <w:rsid w:val="00401A8D"/>
    <w:rsid w:val="004032F7"/>
    <w:rsid w:val="0040351E"/>
    <w:rsid w:val="00404DE8"/>
    <w:rsid w:val="00406942"/>
    <w:rsid w:val="00411AE8"/>
    <w:rsid w:val="00414A12"/>
    <w:rsid w:val="00414A5F"/>
    <w:rsid w:val="004155BD"/>
    <w:rsid w:val="0041699B"/>
    <w:rsid w:val="00416A6B"/>
    <w:rsid w:val="00420DE7"/>
    <w:rsid w:val="00421211"/>
    <w:rsid w:val="004221C1"/>
    <w:rsid w:val="0042459F"/>
    <w:rsid w:val="004259E2"/>
    <w:rsid w:val="004276F3"/>
    <w:rsid w:val="00430A98"/>
    <w:rsid w:val="00430BC1"/>
    <w:rsid w:val="00431F32"/>
    <w:rsid w:val="0043662C"/>
    <w:rsid w:val="00441E43"/>
    <w:rsid w:val="0044209D"/>
    <w:rsid w:val="004420E2"/>
    <w:rsid w:val="00443829"/>
    <w:rsid w:val="004439DD"/>
    <w:rsid w:val="00443BCD"/>
    <w:rsid w:val="00443CCE"/>
    <w:rsid w:val="00446343"/>
    <w:rsid w:val="00447DF8"/>
    <w:rsid w:val="004504A0"/>
    <w:rsid w:val="004505A4"/>
    <w:rsid w:val="0045200B"/>
    <w:rsid w:val="004564A6"/>
    <w:rsid w:val="004575DC"/>
    <w:rsid w:val="0045760A"/>
    <w:rsid w:val="00460A4B"/>
    <w:rsid w:val="00461896"/>
    <w:rsid w:val="00463C81"/>
    <w:rsid w:val="004643BF"/>
    <w:rsid w:val="00465CA8"/>
    <w:rsid w:val="0046601B"/>
    <w:rsid w:val="00466BC6"/>
    <w:rsid w:val="004701AB"/>
    <w:rsid w:val="00470F6C"/>
    <w:rsid w:val="0047193A"/>
    <w:rsid w:val="00471A17"/>
    <w:rsid w:val="00471D42"/>
    <w:rsid w:val="004730D8"/>
    <w:rsid w:val="004752E8"/>
    <w:rsid w:val="00477B6A"/>
    <w:rsid w:val="004806D7"/>
    <w:rsid w:val="00481EAD"/>
    <w:rsid w:val="004825FC"/>
    <w:rsid w:val="0048540E"/>
    <w:rsid w:val="00486154"/>
    <w:rsid w:val="00486896"/>
    <w:rsid w:val="00487237"/>
    <w:rsid w:val="00487612"/>
    <w:rsid w:val="00487818"/>
    <w:rsid w:val="00490193"/>
    <w:rsid w:val="00490BB5"/>
    <w:rsid w:val="004911DE"/>
    <w:rsid w:val="004943FD"/>
    <w:rsid w:val="00495458"/>
    <w:rsid w:val="004A1196"/>
    <w:rsid w:val="004B0512"/>
    <w:rsid w:val="004B1188"/>
    <w:rsid w:val="004B3DC5"/>
    <w:rsid w:val="004B4325"/>
    <w:rsid w:val="004B49C2"/>
    <w:rsid w:val="004B53E2"/>
    <w:rsid w:val="004B65B1"/>
    <w:rsid w:val="004B7DEF"/>
    <w:rsid w:val="004C0347"/>
    <w:rsid w:val="004C0D71"/>
    <w:rsid w:val="004C14BC"/>
    <w:rsid w:val="004C22C4"/>
    <w:rsid w:val="004C439E"/>
    <w:rsid w:val="004C4D73"/>
    <w:rsid w:val="004C5033"/>
    <w:rsid w:val="004D1528"/>
    <w:rsid w:val="004D30DC"/>
    <w:rsid w:val="004D79FB"/>
    <w:rsid w:val="004D7A20"/>
    <w:rsid w:val="004E032A"/>
    <w:rsid w:val="004E55D4"/>
    <w:rsid w:val="004E5BDB"/>
    <w:rsid w:val="004F19A8"/>
    <w:rsid w:val="004F294E"/>
    <w:rsid w:val="004F5492"/>
    <w:rsid w:val="00501A06"/>
    <w:rsid w:val="00502B12"/>
    <w:rsid w:val="00502D50"/>
    <w:rsid w:val="005049C5"/>
    <w:rsid w:val="00506A7A"/>
    <w:rsid w:val="00506D48"/>
    <w:rsid w:val="00510DEB"/>
    <w:rsid w:val="00512CB7"/>
    <w:rsid w:val="005139EF"/>
    <w:rsid w:val="00514F0B"/>
    <w:rsid w:val="005158FD"/>
    <w:rsid w:val="005214D6"/>
    <w:rsid w:val="0052272C"/>
    <w:rsid w:val="00523FFE"/>
    <w:rsid w:val="00524DC0"/>
    <w:rsid w:val="00524F65"/>
    <w:rsid w:val="00524F81"/>
    <w:rsid w:val="0052630E"/>
    <w:rsid w:val="00526D59"/>
    <w:rsid w:val="005271AF"/>
    <w:rsid w:val="0053143D"/>
    <w:rsid w:val="00531639"/>
    <w:rsid w:val="00531BD9"/>
    <w:rsid w:val="005354BA"/>
    <w:rsid w:val="00536623"/>
    <w:rsid w:val="00537264"/>
    <w:rsid w:val="005372E5"/>
    <w:rsid w:val="0054232C"/>
    <w:rsid w:val="00542775"/>
    <w:rsid w:val="0054403F"/>
    <w:rsid w:val="005455E8"/>
    <w:rsid w:val="00546497"/>
    <w:rsid w:val="00547588"/>
    <w:rsid w:val="00547F2A"/>
    <w:rsid w:val="0055173D"/>
    <w:rsid w:val="005526D3"/>
    <w:rsid w:val="00552BF6"/>
    <w:rsid w:val="00553481"/>
    <w:rsid w:val="005541CD"/>
    <w:rsid w:val="00557709"/>
    <w:rsid w:val="00557EA9"/>
    <w:rsid w:val="00560040"/>
    <w:rsid w:val="0056282E"/>
    <w:rsid w:val="00563916"/>
    <w:rsid w:val="00563E9E"/>
    <w:rsid w:val="0056417D"/>
    <w:rsid w:val="005652AE"/>
    <w:rsid w:val="00565CF1"/>
    <w:rsid w:val="00565D8A"/>
    <w:rsid w:val="0056758F"/>
    <w:rsid w:val="00571A0B"/>
    <w:rsid w:val="00574392"/>
    <w:rsid w:val="00583ED4"/>
    <w:rsid w:val="00585655"/>
    <w:rsid w:val="0058785E"/>
    <w:rsid w:val="0059184A"/>
    <w:rsid w:val="00591DFC"/>
    <w:rsid w:val="005961FF"/>
    <w:rsid w:val="00596209"/>
    <w:rsid w:val="005A1FC8"/>
    <w:rsid w:val="005A33AA"/>
    <w:rsid w:val="005A4221"/>
    <w:rsid w:val="005A561F"/>
    <w:rsid w:val="005A6453"/>
    <w:rsid w:val="005B0CD4"/>
    <w:rsid w:val="005B1809"/>
    <w:rsid w:val="005B3603"/>
    <w:rsid w:val="005B3D23"/>
    <w:rsid w:val="005B46E6"/>
    <w:rsid w:val="005C152E"/>
    <w:rsid w:val="005C1A3C"/>
    <w:rsid w:val="005C1B02"/>
    <w:rsid w:val="005C6BF3"/>
    <w:rsid w:val="005C6FAD"/>
    <w:rsid w:val="005D0FA5"/>
    <w:rsid w:val="005D15C6"/>
    <w:rsid w:val="005D217E"/>
    <w:rsid w:val="005D3801"/>
    <w:rsid w:val="005D5A4B"/>
    <w:rsid w:val="005D732A"/>
    <w:rsid w:val="005E1924"/>
    <w:rsid w:val="005E1ACA"/>
    <w:rsid w:val="005E208E"/>
    <w:rsid w:val="005E2797"/>
    <w:rsid w:val="005E302D"/>
    <w:rsid w:val="005E3518"/>
    <w:rsid w:val="005E4379"/>
    <w:rsid w:val="005E618A"/>
    <w:rsid w:val="005E6D08"/>
    <w:rsid w:val="005E6D4E"/>
    <w:rsid w:val="005E70DB"/>
    <w:rsid w:val="005F1679"/>
    <w:rsid w:val="005F2759"/>
    <w:rsid w:val="005F3AA5"/>
    <w:rsid w:val="005F3ED3"/>
    <w:rsid w:val="005F6B81"/>
    <w:rsid w:val="005F7A10"/>
    <w:rsid w:val="00605BDE"/>
    <w:rsid w:val="006068DF"/>
    <w:rsid w:val="00607D23"/>
    <w:rsid w:val="006119E3"/>
    <w:rsid w:val="00611BF1"/>
    <w:rsid w:val="00613792"/>
    <w:rsid w:val="0061659F"/>
    <w:rsid w:val="00616A9D"/>
    <w:rsid w:val="00617919"/>
    <w:rsid w:val="006203CD"/>
    <w:rsid w:val="00621C1A"/>
    <w:rsid w:val="006237FC"/>
    <w:rsid w:val="0062495D"/>
    <w:rsid w:val="00627317"/>
    <w:rsid w:val="00630FDE"/>
    <w:rsid w:val="0063305C"/>
    <w:rsid w:val="00634E31"/>
    <w:rsid w:val="006356A4"/>
    <w:rsid w:val="00635A72"/>
    <w:rsid w:val="00640F94"/>
    <w:rsid w:val="006432E8"/>
    <w:rsid w:val="0064638F"/>
    <w:rsid w:val="00646F54"/>
    <w:rsid w:val="00646FF5"/>
    <w:rsid w:val="00654C15"/>
    <w:rsid w:val="00656C9B"/>
    <w:rsid w:val="006609EE"/>
    <w:rsid w:val="0066410B"/>
    <w:rsid w:val="006654FE"/>
    <w:rsid w:val="00673CEB"/>
    <w:rsid w:val="0067504C"/>
    <w:rsid w:val="00676587"/>
    <w:rsid w:val="0067712D"/>
    <w:rsid w:val="006774B5"/>
    <w:rsid w:val="00680826"/>
    <w:rsid w:val="0068327D"/>
    <w:rsid w:val="0068494B"/>
    <w:rsid w:val="00685111"/>
    <w:rsid w:val="0069190C"/>
    <w:rsid w:val="00691E6F"/>
    <w:rsid w:val="00693737"/>
    <w:rsid w:val="00694E6B"/>
    <w:rsid w:val="00696495"/>
    <w:rsid w:val="00697B7C"/>
    <w:rsid w:val="006A0BE2"/>
    <w:rsid w:val="006A29C7"/>
    <w:rsid w:val="006A474C"/>
    <w:rsid w:val="006A590F"/>
    <w:rsid w:val="006A59C4"/>
    <w:rsid w:val="006A5BC6"/>
    <w:rsid w:val="006A7058"/>
    <w:rsid w:val="006A7D7A"/>
    <w:rsid w:val="006B0CF2"/>
    <w:rsid w:val="006B19DF"/>
    <w:rsid w:val="006B2A01"/>
    <w:rsid w:val="006B4F41"/>
    <w:rsid w:val="006B55EA"/>
    <w:rsid w:val="006C10C2"/>
    <w:rsid w:val="006C2DF8"/>
    <w:rsid w:val="006C4FE3"/>
    <w:rsid w:val="006C55EF"/>
    <w:rsid w:val="006D26D3"/>
    <w:rsid w:val="006D333B"/>
    <w:rsid w:val="006D3728"/>
    <w:rsid w:val="006D4F22"/>
    <w:rsid w:val="006D53EB"/>
    <w:rsid w:val="006E2FE9"/>
    <w:rsid w:val="006E487E"/>
    <w:rsid w:val="006E4D0C"/>
    <w:rsid w:val="006E53FD"/>
    <w:rsid w:val="006E5D4F"/>
    <w:rsid w:val="006E651E"/>
    <w:rsid w:val="006E6D0A"/>
    <w:rsid w:val="006E7A8E"/>
    <w:rsid w:val="006E7F9E"/>
    <w:rsid w:val="006F0A19"/>
    <w:rsid w:val="006F2EC1"/>
    <w:rsid w:val="006F538F"/>
    <w:rsid w:val="006F65D9"/>
    <w:rsid w:val="00700636"/>
    <w:rsid w:val="007014C0"/>
    <w:rsid w:val="00703275"/>
    <w:rsid w:val="00703868"/>
    <w:rsid w:val="00707334"/>
    <w:rsid w:val="007104BA"/>
    <w:rsid w:val="0071144A"/>
    <w:rsid w:val="00712EF7"/>
    <w:rsid w:val="00714934"/>
    <w:rsid w:val="007152AF"/>
    <w:rsid w:val="00716316"/>
    <w:rsid w:val="00716606"/>
    <w:rsid w:val="007169EE"/>
    <w:rsid w:val="00720865"/>
    <w:rsid w:val="00721049"/>
    <w:rsid w:val="007261ED"/>
    <w:rsid w:val="00727337"/>
    <w:rsid w:val="0073295F"/>
    <w:rsid w:val="0073433E"/>
    <w:rsid w:val="007352C0"/>
    <w:rsid w:val="0073605B"/>
    <w:rsid w:val="00736758"/>
    <w:rsid w:val="00736775"/>
    <w:rsid w:val="00737BC5"/>
    <w:rsid w:val="00740155"/>
    <w:rsid w:val="00742157"/>
    <w:rsid w:val="00743DA8"/>
    <w:rsid w:val="00744397"/>
    <w:rsid w:val="007463E8"/>
    <w:rsid w:val="00751A08"/>
    <w:rsid w:val="00752220"/>
    <w:rsid w:val="007576C3"/>
    <w:rsid w:val="007615F3"/>
    <w:rsid w:val="007624BA"/>
    <w:rsid w:val="007625C1"/>
    <w:rsid w:val="007629DA"/>
    <w:rsid w:val="0076467E"/>
    <w:rsid w:val="00771349"/>
    <w:rsid w:val="00773D40"/>
    <w:rsid w:val="00776DD2"/>
    <w:rsid w:val="007773E3"/>
    <w:rsid w:val="00777D47"/>
    <w:rsid w:val="007801D2"/>
    <w:rsid w:val="00782EE3"/>
    <w:rsid w:val="00783C98"/>
    <w:rsid w:val="007847B0"/>
    <w:rsid w:val="00784966"/>
    <w:rsid w:val="0078508C"/>
    <w:rsid w:val="007852BB"/>
    <w:rsid w:val="0078584D"/>
    <w:rsid w:val="007871AC"/>
    <w:rsid w:val="007873BC"/>
    <w:rsid w:val="00792B2D"/>
    <w:rsid w:val="0079515F"/>
    <w:rsid w:val="00795937"/>
    <w:rsid w:val="007A10E7"/>
    <w:rsid w:val="007A16DE"/>
    <w:rsid w:val="007A3132"/>
    <w:rsid w:val="007A33F5"/>
    <w:rsid w:val="007B2CB7"/>
    <w:rsid w:val="007B3C1C"/>
    <w:rsid w:val="007B40E1"/>
    <w:rsid w:val="007B42E5"/>
    <w:rsid w:val="007B4342"/>
    <w:rsid w:val="007B56BF"/>
    <w:rsid w:val="007B5ABE"/>
    <w:rsid w:val="007B5D6B"/>
    <w:rsid w:val="007C06D1"/>
    <w:rsid w:val="007C1D99"/>
    <w:rsid w:val="007C26A5"/>
    <w:rsid w:val="007C277D"/>
    <w:rsid w:val="007C2E7B"/>
    <w:rsid w:val="007C3E48"/>
    <w:rsid w:val="007C454C"/>
    <w:rsid w:val="007C4C4A"/>
    <w:rsid w:val="007D5B04"/>
    <w:rsid w:val="007D6EC1"/>
    <w:rsid w:val="007D7CA0"/>
    <w:rsid w:val="007E1346"/>
    <w:rsid w:val="007E3028"/>
    <w:rsid w:val="007E4CB4"/>
    <w:rsid w:val="007E657A"/>
    <w:rsid w:val="007F32AC"/>
    <w:rsid w:val="007F4024"/>
    <w:rsid w:val="007F598C"/>
    <w:rsid w:val="007F5C71"/>
    <w:rsid w:val="007F6408"/>
    <w:rsid w:val="007F6507"/>
    <w:rsid w:val="007F6CAE"/>
    <w:rsid w:val="00801C3E"/>
    <w:rsid w:val="00802438"/>
    <w:rsid w:val="00805C73"/>
    <w:rsid w:val="00805F1A"/>
    <w:rsid w:val="008068AD"/>
    <w:rsid w:val="00807570"/>
    <w:rsid w:val="008129D0"/>
    <w:rsid w:val="00812E3D"/>
    <w:rsid w:val="00812E4A"/>
    <w:rsid w:val="00813B92"/>
    <w:rsid w:val="00814ADE"/>
    <w:rsid w:val="008203B0"/>
    <w:rsid w:val="0082183D"/>
    <w:rsid w:val="00821B32"/>
    <w:rsid w:val="0082255D"/>
    <w:rsid w:val="00825763"/>
    <w:rsid w:val="00825BE4"/>
    <w:rsid w:val="00825C7F"/>
    <w:rsid w:val="00826DC2"/>
    <w:rsid w:val="0083134C"/>
    <w:rsid w:val="00832E69"/>
    <w:rsid w:val="00834344"/>
    <w:rsid w:val="0083435B"/>
    <w:rsid w:val="00834D37"/>
    <w:rsid w:val="00836A70"/>
    <w:rsid w:val="00840205"/>
    <w:rsid w:val="008411D7"/>
    <w:rsid w:val="00842BE1"/>
    <w:rsid w:val="00843996"/>
    <w:rsid w:val="00850BE1"/>
    <w:rsid w:val="00851558"/>
    <w:rsid w:val="00853295"/>
    <w:rsid w:val="008602A9"/>
    <w:rsid w:val="00860E64"/>
    <w:rsid w:val="008622E1"/>
    <w:rsid w:val="008623C6"/>
    <w:rsid w:val="008636B2"/>
    <w:rsid w:val="0086516A"/>
    <w:rsid w:val="00867681"/>
    <w:rsid w:val="00873722"/>
    <w:rsid w:val="00874C68"/>
    <w:rsid w:val="008759AE"/>
    <w:rsid w:val="00875F9E"/>
    <w:rsid w:val="008760BA"/>
    <w:rsid w:val="00881DB3"/>
    <w:rsid w:val="00883AE6"/>
    <w:rsid w:val="0089077F"/>
    <w:rsid w:val="00890D64"/>
    <w:rsid w:val="00895BEE"/>
    <w:rsid w:val="008976E4"/>
    <w:rsid w:val="008A1FE5"/>
    <w:rsid w:val="008A30FF"/>
    <w:rsid w:val="008A5F64"/>
    <w:rsid w:val="008A7D97"/>
    <w:rsid w:val="008B11DA"/>
    <w:rsid w:val="008B146C"/>
    <w:rsid w:val="008B248B"/>
    <w:rsid w:val="008B7393"/>
    <w:rsid w:val="008C1507"/>
    <w:rsid w:val="008C176A"/>
    <w:rsid w:val="008C1839"/>
    <w:rsid w:val="008C259E"/>
    <w:rsid w:val="008C2C9F"/>
    <w:rsid w:val="008C5D53"/>
    <w:rsid w:val="008D12B4"/>
    <w:rsid w:val="008D6188"/>
    <w:rsid w:val="008E01AE"/>
    <w:rsid w:val="008E24C9"/>
    <w:rsid w:val="008E2526"/>
    <w:rsid w:val="008E2B73"/>
    <w:rsid w:val="008E4DE3"/>
    <w:rsid w:val="008F1B51"/>
    <w:rsid w:val="008F2EA9"/>
    <w:rsid w:val="008F32A3"/>
    <w:rsid w:val="008F3854"/>
    <w:rsid w:val="008F3898"/>
    <w:rsid w:val="008F61FC"/>
    <w:rsid w:val="0090159B"/>
    <w:rsid w:val="00902B70"/>
    <w:rsid w:val="009045CE"/>
    <w:rsid w:val="009112F2"/>
    <w:rsid w:val="00911AB6"/>
    <w:rsid w:val="00916581"/>
    <w:rsid w:val="009174DA"/>
    <w:rsid w:val="00922F7E"/>
    <w:rsid w:val="00923DFF"/>
    <w:rsid w:val="00926774"/>
    <w:rsid w:val="00930E0C"/>
    <w:rsid w:val="00931456"/>
    <w:rsid w:val="00933AEB"/>
    <w:rsid w:val="00936EE7"/>
    <w:rsid w:val="0094530E"/>
    <w:rsid w:val="00951973"/>
    <w:rsid w:val="00951AD3"/>
    <w:rsid w:val="00952DF0"/>
    <w:rsid w:val="009550B1"/>
    <w:rsid w:val="0095628E"/>
    <w:rsid w:val="00957BA4"/>
    <w:rsid w:val="00960613"/>
    <w:rsid w:val="009627CF"/>
    <w:rsid w:val="0096361E"/>
    <w:rsid w:val="00964C02"/>
    <w:rsid w:val="0096532D"/>
    <w:rsid w:val="00971551"/>
    <w:rsid w:val="00984FB9"/>
    <w:rsid w:val="00985DFC"/>
    <w:rsid w:val="00986B5B"/>
    <w:rsid w:val="00987145"/>
    <w:rsid w:val="00987BBC"/>
    <w:rsid w:val="00990098"/>
    <w:rsid w:val="00991AB1"/>
    <w:rsid w:val="00994DCD"/>
    <w:rsid w:val="009962C2"/>
    <w:rsid w:val="009A6466"/>
    <w:rsid w:val="009B235E"/>
    <w:rsid w:val="009B2438"/>
    <w:rsid w:val="009B300E"/>
    <w:rsid w:val="009B3A11"/>
    <w:rsid w:val="009C1925"/>
    <w:rsid w:val="009C461B"/>
    <w:rsid w:val="009C489E"/>
    <w:rsid w:val="009D0E34"/>
    <w:rsid w:val="009D14FD"/>
    <w:rsid w:val="009D26C8"/>
    <w:rsid w:val="009D57E2"/>
    <w:rsid w:val="009D5F61"/>
    <w:rsid w:val="009D7CC1"/>
    <w:rsid w:val="009E078A"/>
    <w:rsid w:val="009E16FB"/>
    <w:rsid w:val="009E2038"/>
    <w:rsid w:val="009E25CD"/>
    <w:rsid w:val="009E2E26"/>
    <w:rsid w:val="009E3093"/>
    <w:rsid w:val="009E39FD"/>
    <w:rsid w:val="009E4C27"/>
    <w:rsid w:val="009E5ED6"/>
    <w:rsid w:val="009E77EF"/>
    <w:rsid w:val="009F0165"/>
    <w:rsid w:val="009F18E3"/>
    <w:rsid w:val="009F3093"/>
    <w:rsid w:val="009F4FCE"/>
    <w:rsid w:val="009F53E5"/>
    <w:rsid w:val="009F6361"/>
    <w:rsid w:val="009F65D4"/>
    <w:rsid w:val="00A028BE"/>
    <w:rsid w:val="00A03586"/>
    <w:rsid w:val="00A068F2"/>
    <w:rsid w:val="00A0714A"/>
    <w:rsid w:val="00A07955"/>
    <w:rsid w:val="00A1055F"/>
    <w:rsid w:val="00A13E84"/>
    <w:rsid w:val="00A161BD"/>
    <w:rsid w:val="00A16C37"/>
    <w:rsid w:val="00A16F20"/>
    <w:rsid w:val="00A174A8"/>
    <w:rsid w:val="00A212F4"/>
    <w:rsid w:val="00A24CC2"/>
    <w:rsid w:val="00A317C1"/>
    <w:rsid w:val="00A359A9"/>
    <w:rsid w:val="00A36760"/>
    <w:rsid w:val="00A37F77"/>
    <w:rsid w:val="00A40A21"/>
    <w:rsid w:val="00A41B02"/>
    <w:rsid w:val="00A42CA7"/>
    <w:rsid w:val="00A43BAB"/>
    <w:rsid w:val="00A46CD0"/>
    <w:rsid w:val="00A46D11"/>
    <w:rsid w:val="00A50A1C"/>
    <w:rsid w:val="00A53FCB"/>
    <w:rsid w:val="00A54071"/>
    <w:rsid w:val="00A54D23"/>
    <w:rsid w:val="00A56474"/>
    <w:rsid w:val="00A56EBF"/>
    <w:rsid w:val="00A60686"/>
    <w:rsid w:val="00A6092A"/>
    <w:rsid w:val="00A63236"/>
    <w:rsid w:val="00A635D0"/>
    <w:rsid w:val="00A63950"/>
    <w:rsid w:val="00A67748"/>
    <w:rsid w:val="00A67C31"/>
    <w:rsid w:val="00A70E0D"/>
    <w:rsid w:val="00A71A96"/>
    <w:rsid w:val="00A72074"/>
    <w:rsid w:val="00A7295B"/>
    <w:rsid w:val="00A74172"/>
    <w:rsid w:val="00A74B44"/>
    <w:rsid w:val="00A763B7"/>
    <w:rsid w:val="00A80F3B"/>
    <w:rsid w:val="00A81DDD"/>
    <w:rsid w:val="00A84A11"/>
    <w:rsid w:val="00A86C15"/>
    <w:rsid w:val="00A9366E"/>
    <w:rsid w:val="00A969F0"/>
    <w:rsid w:val="00AA1507"/>
    <w:rsid w:val="00AA2122"/>
    <w:rsid w:val="00AA2528"/>
    <w:rsid w:val="00AA4692"/>
    <w:rsid w:val="00AA46F6"/>
    <w:rsid w:val="00AA4C9F"/>
    <w:rsid w:val="00AA5839"/>
    <w:rsid w:val="00AB4AEA"/>
    <w:rsid w:val="00AB4CEA"/>
    <w:rsid w:val="00AB4E0E"/>
    <w:rsid w:val="00AB63B6"/>
    <w:rsid w:val="00AC0CF2"/>
    <w:rsid w:val="00AC709C"/>
    <w:rsid w:val="00AC73B1"/>
    <w:rsid w:val="00AD21C7"/>
    <w:rsid w:val="00AD2A02"/>
    <w:rsid w:val="00AD4183"/>
    <w:rsid w:val="00AD58CC"/>
    <w:rsid w:val="00AD67D6"/>
    <w:rsid w:val="00AD7520"/>
    <w:rsid w:val="00AE0665"/>
    <w:rsid w:val="00AE30F2"/>
    <w:rsid w:val="00AE4611"/>
    <w:rsid w:val="00AE4D38"/>
    <w:rsid w:val="00AE5D45"/>
    <w:rsid w:val="00AF0EB6"/>
    <w:rsid w:val="00AF588E"/>
    <w:rsid w:val="00B02295"/>
    <w:rsid w:val="00B028C8"/>
    <w:rsid w:val="00B032E5"/>
    <w:rsid w:val="00B037B2"/>
    <w:rsid w:val="00B0555A"/>
    <w:rsid w:val="00B057F9"/>
    <w:rsid w:val="00B10203"/>
    <w:rsid w:val="00B10736"/>
    <w:rsid w:val="00B14CC7"/>
    <w:rsid w:val="00B15EA8"/>
    <w:rsid w:val="00B16003"/>
    <w:rsid w:val="00B20BA1"/>
    <w:rsid w:val="00B21463"/>
    <w:rsid w:val="00B21A05"/>
    <w:rsid w:val="00B2270F"/>
    <w:rsid w:val="00B2375E"/>
    <w:rsid w:val="00B25079"/>
    <w:rsid w:val="00B26BCC"/>
    <w:rsid w:val="00B305B5"/>
    <w:rsid w:val="00B3140E"/>
    <w:rsid w:val="00B326FE"/>
    <w:rsid w:val="00B3495A"/>
    <w:rsid w:val="00B3502B"/>
    <w:rsid w:val="00B45328"/>
    <w:rsid w:val="00B46048"/>
    <w:rsid w:val="00B469AE"/>
    <w:rsid w:val="00B4712C"/>
    <w:rsid w:val="00B50DDF"/>
    <w:rsid w:val="00B52901"/>
    <w:rsid w:val="00B52A31"/>
    <w:rsid w:val="00B52A9C"/>
    <w:rsid w:val="00B536DA"/>
    <w:rsid w:val="00B54A58"/>
    <w:rsid w:val="00B558B0"/>
    <w:rsid w:val="00B55BB9"/>
    <w:rsid w:val="00B55F79"/>
    <w:rsid w:val="00B5756E"/>
    <w:rsid w:val="00B676A5"/>
    <w:rsid w:val="00B73634"/>
    <w:rsid w:val="00B740CA"/>
    <w:rsid w:val="00B74469"/>
    <w:rsid w:val="00B76E6B"/>
    <w:rsid w:val="00B77731"/>
    <w:rsid w:val="00B85C21"/>
    <w:rsid w:val="00B9138D"/>
    <w:rsid w:val="00B93294"/>
    <w:rsid w:val="00B97870"/>
    <w:rsid w:val="00B97B9E"/>
    <w:rsid w:val="00BA2E96"/>
    <w:rsid w:val="00BA4F43"/>
    <w:rsid w:val="00BA5464"/>
    <w:rsid w:val="00BA55EF"/>
    <w:rsid w:val="00BA5AC8"/>
    <w:rsid w:val="00BA636A"/>
    <w:rsid w:val="00BA6C1A"/>
    <w:rsid w:val="00BA7771"/>
    <w:rsid w:val="00BB1848"/>
    <w:rsid w:val="00BB1F69"/>
    <w:rsid w:val="00BB1FDD"/>
    <w:rsid w:val="00BB40A0"/>
    <w:rsid w:val="00BB510A"/>
    <w:rsid w:val="00BB52C1"/>
    <w:rsid w:val="00BC1508"/>
    <w:rsid w:val="00BC427E"/>
    <w:rsid w:val="00BD005A"/>
    <w:rsid w:val="00BD0D0E"/>
    <w:rsid w:val="00BD1257"/>
    <w:rsid w:val="00BD4D7E"/>
    <w:rsid w:val="00BD698D"/>
    <w:rsid w:val="00BE0067"/>
    <w:rsid w:val="00BE0F42"/>
    <w:rsid w:val="00BE114B"/>
    <w:rsid w:val="00BE1CFA"/>
    <w:rsid w:val="00BE2351"/>
    <w:rsid w:val="00BE3C3B"/>
    <w:rsid w:val="00BE61F5"/>
    <w:rsid w:val="00BE64A5"/>
    <w:rsid w:val="00BF2C9F"/>
    <w:rsid w:val="00BF68BF"/>
    <w:rsid w:val="00BF6C81"/>
    <w:rsid w:val="00BF7C31"/>
    <w:rsid w:val="00C05C57"/>
    <w:rsid w:val="00C05D25"/>
    <w:rsid w:val="00C06E80"/>
    <w:rsid w:val="00C1085F"/>
    <w:rsid w:val="00C10E1E"/>
    <w:rsid w:val="00C11038"/>
    <w:rsid w:val="00C15C6C"/>
    <w:rsid w:val="00C177F2"/>
    <w:rsid w:val="00C20F6F"/>
    <w:rsid w:val="00C21D5C"/>
    <w:rsid w:val="00C2685B"/>
    <w:rsid w:val="00C276F9"/>
    <w:rsid w:val="00C2782E"/>
    <w:rsid w:val="00C27CBF"/>
    <w:rsid w:val="00C302F9"/>
    <w:rsid w:val="00C312EB"/>
    <w:rsid w:val="00C31C1A"/>
    <w:rsid w:val="00C32AD2"/>
    <w:rsid w:val="00C32EB3"/>
    <w:rsid w:val="00C33A76"/>
    <w:rsid w:val="00C33BEA"/>
    <w:rsid w:val="00C34535"/>
    <w:rsid w:val="00C35187"/>
    <w:rsid w:val="00C35B25"/>
    <w:rsid w:val="00C3745A"/>
    <w:rsid w:val="00C377C6"/>
    <w:rsid w:val="00C4048F"/>
    <w:rsid w:val="00C41861"/>
    <w:rsid w:val="00C4194C"/>
    <w:rsid w:val="00C43423"/>
    <w:rsid w:val="00C44B2C"/>
    <w:rsid w:val="00C44BCF"/>
    <w:rsid w:val="00C4568D"/>
    <w:rsid w:val="00C45805"/>
    <w:rsid w:val="00C47327"/>
    <w:rsid w:val="00C479E6"/>
    <w:rsid w:val="00C50720"/>
    <w:rsid w:val="00C52C65"/>
    <w:rsid w:val="00C54FA5"/>
    <w:rsid w:val="00C55098"/>
    <w:rsid w:val="00C55936"/>
    <w:rsid w:val="00C60487"/>
    <w:rsid w:val="00C652E5"/>
    <w:rsid w:val="00C65D0E"/>
    <w:rsid w:val="00C744CF"/>
    <w:rsid w:val="00C824EB"/>
    <w:rsid w:val="00C8254C"/>
    <w:rsid w:val="00C85636"/>
    <w:rsid w:val="00C86C10"/>
    <w:rsid w:val="00C87473"/>
    <w:rsid w:val="00C901CA"/>
    <w:rsid w:val="00C924E9"/>
    <w:rsid w:val="00C92C33"/>
    <w:rsid w:val="00C97660"/>
    <w:rsid w:val="00CA13A3"/>
    <w:rsid w:val="00CA3C3B"/>
    <w:rsid w:val="00CA4207"/>
    <w:rsid w:val="00CA47B2"/>
    <w:rsid w:val="00CA50A2"/>
    <w:rsid w:val="00CA55D4"/>
    <w:rsid w:val="00CA73A3"/>
    <w:rsid w:val="00CA7B3D"/>
    <w:rsid w:val="00CB52DF"/>
    <w:rsid w:val="00CB5E6D"/>
    <w:rsid w:val="00CC0F6D"/>
    <w:rsid w:val="00CC2C48"/>
    <w:rsid w:val="00CC2FEC"/>
    <w:rsid w:val="00CC3A02"/>
    <w:rsid w:val="00CC3EFD"/>
    <w:rsid w:val="00CD018D"/>
    <w:rsid w:val="00CD4135"/>
    <w:rsid w:val="00CD566C"/>
    <w:rsid w:val="00CD6543"/>
    <w:rsid w:val="00CD7AF0"/>
    <w:rsid w:val="00CE24D5"/>
    <w:rsid w:val="00CE35B5"/>
    <w:rsid w:val="00CF0528"/>
    <w:rsid w:val="00CF2FEC"/>
    <w:rsid w:val="00CF5C78"/>
    <w:rsid w:val="00CF6ED9"/>
    <w:rsid w:val="00CF7502"/>
    <w:rsid w:val="00D01623"/>
    <w:rsid w:val="00D01FC9"/>
    <w:rsid w:val="00D04C2E"/>
    <w:rsid w:val="00D06730"/>
    <w:rsid w:val="00D06E9E"/>
    <w:rsid w:val="00D073F6"/>
    <w:rsid w:val="00D11272"/>
    <w:rsid w:val="00D12715"/>
    <w:rsid w:val="00D14B89"/>
    <w:rsid w:val="00D200AC"/>
    <w:rsid w:val="00D20CF9"/>
    <w:rsid w:val="00D24FEE"/>
    <w:rsid w:val="00D25C71"/>
    <w:rsid w:val="00D31C76"/>
    <w:rsid w:val="00D33533"/>
    <w:rsid w:val="00D33ACB"/>
    <w:rsid w:val="00D3552A"/>
    <w:rsid w:val="00D369EF"/>
    <w:rsid w:val="00D41EF0"/>
    <w:rsid w:val="00D42FDD"/>
    <w:rsid w:val="00D44FF9"/>
    <w:rsid w:val="00D4532B"/>
    <w:rsid w:val="00D455FC"/>
    <w:rsid w:val="00D467E5"/>
    <w:rsid w:val="00D52356"/>
    <w:rsid w:val="00D546FA"/>
    <w:rsid w:val="00D57409"/>
    <w:rsid w:val="00D57922"/>
    <w:rsid w:val="00D612B4"/>
    <w:rsid w:val="00D63BC9"/>
    <w:rsid w:val="00D67122"/>
    <w:rsid w:val="00D7117D"/>
    <w:rsid w:val="00D7166B"/>
    <w:rsid w:val="00D71C3A"/>
    <w:rsid w:val="00D74E10"/>
    <w:rsid w:val="00D75D55"/>
    <w:rsid w:val="00D8248A"/>
    <w:rsid w:val="00D82F72"/>
    <w:rsid w:val="00D8336B"/>
    <w:rsid w:val="00D85801"/>
    <w:rsid w:val="00D86C4D"/>
    <w:rsid w:val="00D87CCB"/>
    <w:rsid w:val="00D90514"/>
    <w:rsid w:val="00D9077E"/>
    <w:rsid w:val="00D91C35"/>
    <w:rsid w:val="00D92ABA"/>
    <w:rsid w:val="00D95DA1"/>
    <w:rsid w:val="00D961B7"/>
    <w:rsid w:val="00DA0A14"/>
    <w:rsid w:val="00DA2085"/>
    <w:rsid w:val="00DA4938"/>
    <w:rsid w:val="00DA502D"/>
    <w:rsid w:val="00DA5DF4"/>
    <w:rsid w:val="00DB0B49"/>
    <w:rsid w:val="00DB1ED8"/>
    <w:rsid w:val="00DB2299"/>
    <w:rsid w:val="00DB2CAF"/>
    <w:rsid w:val="00DB3D70"/>
    <w:rsid w:val="00DB4F12"/>
    <w:rsid w:val="00DC03CF"/>
    <w:rsid w:val="00DC28D1"/>
    <w:rsid w:val="00DC47B6"/>
    <w:rsid w:val="00DC5CD5"/>
    <w:rsid w:val="00DC6FC9"/>
    <w:rsid w:val="00DC788A"/>
    <w:rsid w:val="00DD11E9"/>
    <w:rsid w:val="00DD193C"/>
    <w:rsid w:val="00DD2984"/>
    <w:rsid w:val="00DD35FF"/>
    <w:rsid w:val="00DD4824"/>
    <w:rsid w:val="00DD5682"/>
    <w:rsid w:val="00DD5C0E"/>
    <w:rsid w:val="00DD6EC4"/>
    <w:rsid w:val="00DE0684"/>
    <w:rsid w:val="00DE2017"/>
    <w:rsid w:val="00DE2722"/>
    <w:rsid w:val="00DE4913"/>
    <w:rsid w:val="00DE4D6C"/>
    <w:rsid w:val="00DE54C1"/>
    <w:rsid w:val="00DE5C76"/>
    <w:rsid w:val="00DE7DB0"/>
    <w:rsid w:val="00DF09FE"/>
    <w:rsid w:val="00DF1EFD"/>
    <w:rsid w:val="00DF47CC"/>
    <w:rsid w:val="00E028B6"/>
    <w:rsid w:val="00E02A43"/>
    <w:rsid w:val="00E038D6"/>
    <w:rsid w:val="00E05CFA"/>
    <w:rsid w:val="00E06883"/>
    <w:rsid w:val="00E11762"/>
    <w:rsid w:val="00E12B21"/>
    <w:rsid w:val="00E12FE7"/>
    <w:rsid w:val="00E162BC"/>
    <w:rsid w:val="00E21E71"/>
    <w:rsid w:val="00E244AA"/>
    <w:rsid w:val="00E26A66"/>
    <w:rsid w:val="00E26DE0"/>
    <w:rsid w:val="00E26DF3"/>
    <w:rsid w:val="00E32552"/>
    <w:rsid w:val="00E3275C"/>
    <w:rsid w:val="00E335CE"/>
    <w:rsid w:val="00E34E0B"/>
    <w:rsid w:val="00E35629"/>
    <w:rsid w:val="00E370AE"/>
    <w:rsid w:val="00E419FD"/>
    <w:rsid w:val="00E4355C"/>
    <w:rsid w:val="00E437C9"/>
    <w:rsid w:val="00E45DDF"/>
    <w:rsid w:val="00E47B86"/>
    <w:rsid w:val="00E506BF"/>
    <w:rsid w:val="00E50A61"/>
    <w:rsid w:val="00E50AA9"/>
    <w:rsid w:val="00E51390"/>
    <w:rsid w:val="00E52FC1"/>
    <w:rsid w:val="00E542CA"/>
    <w:rsid w:val="00E612C8"/>
    <w:rsid w:val="00E622C4"/>
    <w:rsid w:val="00E632E6"/>
    <w:rsid w:val="00E63EC0"/>
    <w:rsid w:val="00E646CE"/>
    <w:rsid w:val="00E657D6"/>
    <w:rsid w:val="00E668E5"/>
    <w:rsid w:val="00E72F2A"/>
    <w:rsid w:val="00E733E3"/>
    <w:rsid w:val="00E742C7"/>
    <w:rsid w:val="00E74838"/>
    <w:rsid w:val="00E77D48"/>
    <w:rsid w:val="00E80124"/>
    <w:rsid w:val="00E83257"/>
    <w:rsid w:val="00E83704"/>
    <w:rsid w:val="00E849A7"/>
    <w:rsid w:val="00E85357"/>
    <w:rsid w:val="00E857E1"/>
    <w:rsid w:val="00E9024E"/>
    <w:rsid w:val="00E924B2"/>
    <w:rsid w:val="00E964F3"/>
    <w:rsid w:val="00EA1121"/>
    <w:rsid w:val="00EA1ACE"/>
    <w:rsid w:val="00EA2787"/>
    <w:rsid w:val="00EA2F10"/>
    <w:rsid w:val="00EA30FE"/>
    <w:rsid w:val="00EA36B0"/>
    <w:rsid w:val="00EA625A"/>
    <w:rsid w:val="00EA7705"/>
    <w:rsid w:val="00EB144A"/>
    <w:rsid w:val="00EB6C36"/>
    <w:rsid w:val="00EB6F65"/>
    <w:rsid w:val="00EB6F86"/>
    <w:rsid w:val="00EB7EE0"/>
    <w:rsid w:val="00EC1319"/>
    <w:rsid w:val="00EC2C33"/>
    <w:rsid w:val="00EC2D0D"/>
    <w:rsid w:val="00EC3667"/>
    <w:rsid w:val="00EC56E5"/>
    <w:rsid w:val="00EC6229"/>
    <w:rsid w:val="00EC64CB"/>
    <w:rsid w:val="00EC6CF2"/>
    <w:rsid w:val="00EC790D"/>
    <w:rsid w:val="00ED0E86"/>
    <w:rsid w:val="00ED1636"/>
    <w:rsid w:val="00ED296E"/>
    <w:rsid w:val="00ED2BEC"/>
    <w:rsid w:val="00ED3A39"/>
    <w:rsid w:val="00ED4A9E"/>
    <w:rsid w:val="00ED5784"/>
    <w:rsid w:val="00ED6FC0"/>
    <w:rsid w:val="00EE307F"/>
    <w:rsid w:val="00EE6B60"/>
    <w:rsid w:val="00EF20A3"/>
    <w:rsid w:val="00EF20F8"/>
    <w:rsid w:val="00EF2644"/>
    <w:rsid w:val="00EF2B03"/>
    <w:rsid w:val="00EF3181"/>
    <w:rsid w:val="00EF5A66"/>
    <w:rsid w:val="00EF61D9"/>
    <w:rsid w:val="00EF6E8F"/>
    <w:rsid w:val="00EF6F71"/>
    <w:rsid w:val="00EF6FA4"/>
    <w:rsid w:val="00F02C67"/>
    <w:rsid w:val="00F049CE"/>
    <w:rsid w:val="00F05898"/>
    <w:rsid w:val="00F12BC0"/>
    <w:rsid w:val="00F12C50"/>
    <w:rsid w:val="00F132E0"/>
    <w:rsid w:val="00F216FD"/>
    <w:rsid w:val="00F2198C"/>
    <w:rsid w:val="00F22308"/>
    <w:rsid w:val="00F22845"/>
    <w:rsid w:val="00F239BA"/>
    <w:rsid w:val="00F2413B"/>
    <w:rsid w:val="00F245B2"/>
    <w:rsid w:val="00F30D3C"/>
    <w:rsid w:val="00F3107A"/>
    <w:rsid w:val="00F312EE"/>
    <w:rsid w:val="00F3356F"/>
    <w:rsid w:val="00F336E2"/>
    <w:rsid w:val="00F3490A"/>
    <w:rsid w:val="00F35AEC"/>
    <w:rsid w:val="00F36269"/>
    <w:rsid w:val="00F37DC8"/>
    <w:rsid w:val="00F40C1E"/>
    <w:rsid w:val="00F40FC5"/>
    <w:rsid w:val="00F42F3D"/>
    <w:rsid w:val="00F44C6B"/>
    <w:rsid w:val="00F45F73"/>
    <w:rsid w:val="00F53588"/>
    <w:rsid w:val="00F555E2"/>
    <w:rsid w:val="00F560C4"/>
    <w:rsid w:val="00F57C3A"/>
    <w:rsid w:val="00F6115F"/>
    <w:rsid w:val="00F61FB3"/>
    <w:rsid w:val="00F64235"/>
    <w:rsid w:val="00F65317"/>
    <w:rsid w:val="00F65323"/>
    <w:rsid w:val="00F65970"/>
    <w:rsid w:val="00F719BF"/>
    <w:rsid w:val="00F724EB"/>
    <w:rsid w:val="00F7487B"/>
    <w:rsid w:val="00F76B8A"/>
    <w:rsid w:val="00F7730F"/>
    <w:rsid w:val="00F779BB"/>
    <w:rsid w:val="00F81520"/>
    <w:rsid w:val="00F82860"/>
    <w:rsid w:val="00F854F3"/>
    <w:rsid w:val="00F87F70"/>
    <w:rsid w:val="00F9503E"/>
    <w:rsid w:val="00F95685"/>
    <w:rsid w:val="00F95BFA"/>
    <w:rsid w:val="00F9630A"/>
    <w:rsid w:val="00F97C37"/>
    <w:rsid w:val="00F97CCB"/>
    <w:rsid w:val="00FA0ED8"/>
    <w:rsid w:val="00FA1B10"/>
    <w:rsid w:val="00FA40B5"/>
    <w:rsid w:val="00FA4D28"/>
    <w:rsid w:val="00FA4E4B"/>
    <w:rsid w:val="00FB2448"/>
    <w:rsid w:val="00FB3C58"/>
    <w:rsid w:val="00FB4EC9"/>
    <w:rsid w:val="00FB4FE6"/>
    <w:rsid w:val="00FB67FD"/>
    <w:rsid w:val="00FC43D9"/>
    <w:rsid w:val="00FC61C3"/>
    <w:rsid w:val="00FC68CB"/>
    <w:rsid w:val="00FD0472"/>
    <w:rsid w:val="00FD04A4"/>
    <w:rsid w:val="00FD1F58"/>
    <w:rsid w:val="00FD3659"/>
    <w:rsid w:val="00FD408D"/>
    <w:rsid w:val="00FD4F24"/>
    <w:rsid w:val="00FE09DF"/>
    <w:rsid w:val="00FE3542"/>
    <w:rsid w:val="00FE379C"/>
    <w:rsid w:val="00FE42DE"/>
    <w:rsid w:val="00FE6E0F"/>
    <w:rsid w:val="00FF3444"/>
    <w:rsid w:val="00FF4C75"/>
    <w:rsid w:val="00FF7310"/>
    <w:rsid w:val="00FF7683"/>
    <w:rsid w:val="00FF793F"/>
    <w:rsid w:val="00FF7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89862AC"/>
  <w15:docId w15:val="{ADA1A64A-B29F-4D72-8198-BC0BDFEF1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6775"/>
  </w:style>
  <w:style w:type="paragraph" w:styleId="Heading1">
    <w:name w:val="heading 1"/>
    <w:basedOn w:val="Normal"/>
    <w:link w:val="Heading1Char"/>
    <w:uiPriority w:val="9"/>
    <w:qFormat/>
    <w:rsid w:val="00951AD3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77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677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36775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677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7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7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59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5980"/>
  </w:style>
  <w:style w:type="paragraph" w:styleId="Footer">
    <w:name w:val="footer"/>
    <w:basedOn w:val="Normal"/>
    <w:link w:val="FooterChar"/>
    <w:uiPriority w:val="99"/>
    <w:unhideWhenUsed/>
    <w:rsid w:val="002359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598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61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461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51AD3"/>
    <w:rPr>
      <w:rFonts w:ascii="Times" w:hAnsi="Times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406942"/>
  </w:style>
  <w:style w:type="paragraph" w:styleId="Bibliography">
    <w:name w:val="Bibliography"/>
    <w:basedOn w:val="Normal"/>
    <w:next w:val="Normal"/>
    <w:uiPriority w:val="37"/>
    <w:unhideWhenUsed/>
    <w:rsid w:val="004505A4"/>
    <w:pPr>
      <w:tabs>
        <w:tab w:val="left" w:pos="504"/>
      </w:tabs>
      <w:ind w:left="504" w:hanging="504"/>
    </w:pPr>
  </w:style>
  <w:style w:type="character" w:styleId="Hyperlink">
    <w:name w:val="Hyperlink"/>
    <w:basedOn w:val="DefaultParagraphFont"/>
    <w:uiPriority w:val="99"/>
    <w:unhideWhenUsed/>
    <w:rsid w:val="00F97C3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97C37"/>
  </w:style>
  <w:style w:type="character" w:customStyle="1" w:styleId="docsum-authors">
    <w:name w:val="docsum-authors"/>
    <w:basedOn w:val="DefaultParagraphFont"/>
    <w:rsid w:val="00F97C37"/>
  </w:style>
  <w:style w:type="character" w:customStyle="1" w:styleId="docsum-journal-citation">
    <w:name w:val="docsum-journal-citation"/>
    <w:basedOn w:val="DefaultParagraphFont"/>
    <w:rsid w:val="00F97C37"/>
  </w:style>
  <w:style w:type="character" w:customStyle="1" w:styleId="citation-part">
    <w:name w:val="citation-part"/>
    <w:basedOn w:val="DefaultParagraphFont"/>
    <w:rsid w:val="00F97C37"/>
  </w:style>
  <w:style w:type="character" w:customStyle="1" w:styleId="docsum-pmid">
    <w:name w:val="docsum-pmid"/>
    <w:basedOn w:val="DefaultParagraphFont"/>
    <w:rsid w:val="00F97C37"/>
  </w:style>
  <w:style w:type="character" w:styleId="Emphasis">
    <w:name w:val="Emphasis"/>
    <w:basedOn w:val="DefaultParagraphFont"/>
    <w:uiPriority w:val="20"/>
    <w:qFormat/>
    <w:rsid w:val="00D4532B"/>
    <w:rPr>
      <w:i/>
      <w:iCs/>
    </w:rPr>
  </w:style>
  <w:style w:type="character" w:styleId="PageNumber">
    <w:name w:val="page number"/>
    <w:basedOn w:val="DefaultParagraphFont"/>
    <w:uiPriority w:val="99"/>
    <w:semiHidden/>
    <w:unhideWhenUsed/>
    <w:rsid w:val="00574392"/>
  </w:style>
  <w:style w:type="character" w:customStyle="1" w:styleId="hgkelc">
    <w:name w:val="hgkelc"/>
    <w:basedOn w:val="DefaultParagraphFont"/>
    <w:rsid w:val="00A071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5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1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7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92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3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7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9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7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3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0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7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2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6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08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30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DF695-3B0B-4022-9EC9-5719521C0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lps, Michael Paul</dc:creator>
  <cp:keywords/>
  <dc:description/>
  <cp:lastModifiedBy>Devendran S</cp:lastModifiedBy>
  <cp:revision>2</cp:revision>
  <dcterms:created xsi:type="dcterms:W3CDTF">2021-07-10T11:07:00Z</dcterms:created>
  <dcterms:modified xsi:type="dcterms:W3CDTF">2021-07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mNc2WTEN"/&gt;&lt;style id="http://www.zotero.org/styles/elsevier-vancouver" hasBibliography="1" bibliographyStyleHasBeenSet="1"/&gt;&lt;prefs&gt;&lt;pref name="fieldType" value="Field"/&gt;&lt;/prefs&gt;&lt;/data&gt;</vt:lpwstr>
  </property>
</Properties>
</file>